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r>
        <w:t xml:space="preserve">[Demagoguery, Democracy, and Digitality]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16:17:27Z</dcterms:created>
  <dcterms:modified xsi:type="dcterms:W3CDTF">2021-11-13T16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